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2ECC" w:rsidRDefault="002B2ECC" w:rsidP="002B2ECC">
      <w:pPr>
        <w:bidi/>
        <w:spacing w:after="0" w:line="240" w:lineRule="auto"/>
        <w:ind w:left="1134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Spec="bottom"/>
        <w:bidiVisual/>
        <w:tblW w:w="0" w:type="auto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ook w:val="0000" w:firstRow="0" w:lastRow="0" w:firstColumn="0" w:lastColumn="0" w:noHBand="0" w:noVBand="0"/>
      </w:tblPr>
      <w:tblGrid>
        <w:gridCol w:w="9000"/>
      </w:tblGrid>
      <w:tr w:rsidR="002B2ECC" w:rsidRPr="00A14417" w:rsidTr="00913E7E">
        <w:trPr>
          <w:trHeight w:val="18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2B2ECC" w:rsidRPr="00A14417" w:rsidRDefault="002B2ECC" w:rsidP="00913E7E">
            <w:pPr>
              <w:bidi/>
              <w:spacing w:after="0" w:line="240" w:lineRule="auto"/>
              <w:jc w:val="center"/>
              <w:rPr>
                <w:rFonts w:ascii="IranNastaliq" w:eastAsia="Times New Roman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14417">
              <w:rPr>
                <w:rFonts w:ascii="IranNastaliq" w:eastAsia="Times New Roman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فرایندها </w:t>
            </w:r>
            <w:r w:rsidRPr="00A14417">
              <w:rPr>
                <w:rFonts w:ascii="Sakkal Majalla" w:eastAsia="Times New Roman" w:hAnsi="Sakkal Majalla" w:cs="Sakkal Majalla" w:hint="cs"/>
                <w:b/>
                <w:bCs/>
                <w:sz w:val="24"/>
                <w:szCs w:val="24"/>
                <w:rtl/>
                <w:lang w:bidi="fa-IR"/>
              </w:rPr>
              <w:t>–</w:t>
            </w:r>
            <w:r w:rsidRPr="00A14417">
              <w:rPr>
                <w:rFonts w:ascii="IranNastaliq" w:eastAsia="Times New Roman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معاونت</w:t>
            </w:r>
            <w:r w:rsidRPr="00A14417">
              <w:rPr>
                <w:rFonts w:ascii="IranNastaliq" w:eastAsia="Times New Roman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آموزشی</w:t>
            </w:r>
            <w:r w:rsidRPr="00A14417">
              <w:rPr>
                <w:rFonts w:ascii="IranNastaliq" w:eastAsia="Times New Roman" w:hAnsi="IranNastaliq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دانشگاه</w:t>
            </w:r>
          </w:p>
        </w:tc>
      </w:tr>
    </w:tbl>
    <w:p w:rsidR="002B2ECC" w:rsidRPr="00A14417" w:rsidRDefault="002B2ECC" w:rsidP="002B2ECC">
      <w:pPr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:rsidR="002B2ECC" w:rsidRPr="00A14417" w:rsidRDefault="002B2ECC" w:rsidP="00EE56F5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    کد فرایند :                               گروه هدف :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اعضای هیأت علمی گروه آموزشی </w:t>
      </w:r>
    </w:p>
    <w:p w:rsidR="002B2ECC" w:rsidRPr="00A14417" w:rsidRDefault="002B2ECC" w:rsidP="002B2ECC">
      <w:pPr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544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</w:tblGrid>
      <w:tr w:rsidR="002B2ECC" w:rsidRPr="00A14417" w:rsidTr="00913E7E">
        <w:trPr>
          <w:trHeight w:val="142"/>
        </w:trPr>
        <w:tc>
          <w:tcPr>
            <w:tcW w:w="8280" w:type="dxa"/>
            <w:tcBorders>
              <w:top w:val="nil"/>
              <w:left w:val="nil"/>
              <w:right w:val="nil"/>
            </w:tcBorders>
          </w:tcPr>
          <w:p w:rsidR="002B2ECC" w:rsidRPr="00A14417" w:rsidRDefault="002B2ECC" w:rsidP="00913E7E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B2ECC" w:rsidRPr="00A14417" w:rsidRDefault="002B2ECC" w:rsidP="002B2ECC">
      <w:pPr>
        <w:bidi/>
        <w:spacing w:after="0" w:line="240" w:lineRule="auto"/>
        <w:jc w:val="center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          حوزه :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معاونت آموزشی </w:t>
      </w:r>
      <w:r w:rsidRPr="00A14417">
        <w:rPr>
          <w:rFonts w:ascii="Sakkal Majalla" w:eastAsia="Times New Roman" w:hAnsi="Sakkal Majalla" w:cs="Sakkal Majalla" w:hint="cs"/>
          <w:sz w:val="24"/>
          <w:szCs w:val="24"/>
          <w:rtl/>
          <w:lang w:bidi="fa-IR"/>
        </w:rPr>
        <w:t>–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فتر نظارت و ارزیابی دانشگاه</w:t>
      </w:r>
    </w:p>
    <w:p w:rsidR="002B2ECC" w:rsidRPr="00A14417" w:rsidRDefault="002B2ECC" w:rsidP="002B2ECC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:rsidR="002B2ECC" w:rsidRPr="00A14417" w:rsidRDefault="002B2ECC" w:rsidP="002B2ECC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:rsidR="002B2ECC" w:rsidRPr="00A14417" w:rsidRDefault="002B2ECC" w:rsidP="002B2ECC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</w:p>
    <w:p w:rsidR="002B2ECC" w:rsidRPr="00A14417" w:rsidRDefault="002B2ECC" w:rsidP="00EE56F5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نام فرایند : 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نظر</w:t>
      </w:r>
      <w:r w:rsidR="00EE56F5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سنجی توسط مدیر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گروه</w:t>
      </w:r>
      <w:r w:rsidR="00970FC0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EE56F5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رباره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EE56F5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عضا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هیأت علمی </w:t>
      </w:r>
    </w:p>
    <w:p w:rsidR="002B2ECC" w:rsidRPr="00A14417" w:rsidRDefault="002B2ECC" w:rsidP="000C3270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انجام فرا</w:t>
      </w:r>
      <w:r w:rsidR="002C1434"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یند به وسیله: </w:t>
      </w:r>
      <w:r w:rsidR="002C1434" w:rsidRPr="00A14417">
        <w:rPr>
          <w:rFonts w:ascii="Yu Gothic UI Semilight" w:eastAsia="Yu Gothic UI Semilight" w:hAnsi="Yu Gothic UI Semilight" w:cs="B Nazanin" w:hint="eastAsia"/>
          <w:b/>
          <w:bCs/>
          <w:sz w:val="24"/>
          <w:szCs w:val="24"/>
          <w:lang w:bidi="fa-IR"/>
        </w:rPr>
        <w:t>■</w:t>
      </w:r>
      <w:r w:rsidR="000C3270">
        <w:rPr>
          <w:rFonts w:ascii="Yu Gothic UI Semilight" w:eastAsia="Yu Gothic UI Semilight" w:hAnsi="Yu Gothic UI Semilight" w:cs="B Nazanin" w:hint="cs"/>
          <w:b/>
          <w:bCs/>
          <w:sz w:val="24"/>
          <w:szCs w:val="24"/>
          <w:rtl/>
          <w:lang w:bidi="fa-IR"/>
        </w:rPr>
        <w:t xml:space="preserve">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نرم افزار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- </w:t>
      </w:r>
      <w:r w:rsidRPr="00A1441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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دستی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- </w:t>
      </w:r>
      <w:r w:rsidRPr="00A1441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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رکیب هر دو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2B2ECC" w:rsidRPr="00A14417" w:rsidRDefault="002B2ECC" w:rsidP="00790127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خروجی اصلی فرایند :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حضور فعال و ب</w:t>
      </w:r>
      <w:r w:rsidR="007963ED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ه 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موقع اعضای هیأت علمی </w:t>
      </w:r>
      <w:r w:rsidR="007963ED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و میزان همکاری آنان با مدیر گروه را مشخص می</w:t>
      </w:r>
      <w:r w:rsidR="00790127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‏</w:t>
      </w:r>
      <w:r w:rsidR="007963ED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نماید.</w:t>
      </w:r>
      <w:r w:rsidR="00DF71BE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</w:p>
    <w:tbl>
      <w:tblPr>
        <w:tblpPr w:leftFromText="180" w:rightFromText="180" w:vertAnchor="text" w:horzAnchor="margin" w:tblpXSpec="center" w:tblpY="128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</w:tblGrid>
      <w:tr w:rsidR="002B2ECC" w:rsidRPr="00A14417" w:rsidTr="00913E7E">
        <w:trPr>
          <w:trHeight w:val="179"/>
        </w:trPr>
        <w:tc>
          <w:tcPr>
            <w:tcW w:w="8280" w:type="dxa"/>
            <w:tcBorders>
              <w:top w:val="nil"/>
              <w:left w:val="nil"/>
              <w:right w:val="nil"/>
            </w:tcBorders>
          </w:tcPr>
          <w:p w:rsidR="002B2ECC" w:rsidRPr="00A14417" w:rsidRDefault="002B2ECC" w:rsidP="00913E7E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B2ECC" w:rsidRPr="00A14417" w:rsidRDefault="002B2ECC" w:rsidP="002B2ECC">
      <w:pPr>
        <w:bidi/>
        <w:spacing w:after="0" w:line="240" w:lineRule="auto"/>
        <w:jc w:val="center"/>
        <w:rPr>
          <w:rFonts w:ascii="Times New Roman" w:eastAsia="Times New Roman" w:hAnsi="Times New Roman" w:cs="B Nazanin"/>
          <w:sz w:val="24"/>
          <w:szCs w:val="24"/>
          <w:lang w:bidi="fa-IR"/>
        </w:rPr>
      </w:pPr>
    </w:p>
    <w:p w:rsidR="002B2ECC" w:rsidRPr="00A14417" w:rsidRDefault="002B2ECC" w:rsidP="00052CBF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شرح فرایند : </w:t>
      </w:r>
      <w:r w:rsidR="00202913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مدیران گروه در طول ترم تحصیلی در رابطه با میزان همکاری آموزشی و اداری </w:t>
      </w:r>
      <w:r w:rsidR="00052CB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عضا هیات علمی</w:t>
      </w:r>
      <w:r w:rsidR="00202913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زیر مجموعه خود از طریق سیستم گلستان </w:t>
      </w:r>
      <w:r w:rsidR="00052CB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نظرسنجی </w:t>
      </w:r>
      <w:r w:rsidR="00202913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نجام می‏دهند.</w:t>
      </w:r>
    </w:p>
    <w:p w:rsidR="002B2ECC" w:rsidRPr="00A14417" w:rsidRDefault="002B2ECC" w:rsidP="002B2ECC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نحوه اجرا :</w:t>
      </w:r>
    </w:p>
    <w:p w:rsidR="00AE2FBC" w:rsidRPr="00AE2FBC" w:rsidRDefault="00AE2FBC" w:rsidP="00AE2FBC">
      <w:pPr>
        <w:numPr>
          <w:ilvl w:val="0"/>
          <w:numId w:val="23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آماده سازی سیستم آموزشی گلستان برای نظر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سنجی مدیر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گروه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رباره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عضا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هیأت علمی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وسط کارشناس معاونت آموزشی دانشگاه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.</w:t>
      </w:r>
    </w:p>
    <w:p w:rsidR="00AE2FBC" w:rsidRDefault="00AE2FBC" w:rsidP="00AE2FBC">
      <w:pPr>
        <w:numPr>
          <w:ilvl w:val="0"/>
          <w:numId w:val="23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ارسال نامه از معاون آموزشی دانشگاه به </w:t>
      </w:r>
      <w:r w:rsidR="00052CB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مدیر</w:t>
      </w:r>
      <w:r w:rsidR="00EB4AE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داره خدمات</w:t>
      </w:r>
      <w:bookmarkStart w:id="0" w:name="_GoBack"/>
      <w:bookmarkEnd w:id="0"/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آموزشی و تحصیلات تکمیلی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انشگاه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رای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تنظیم زمان بندی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نظرسنجی در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سیستم آموزشی گلستان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. </w:t>
      </w:r>
    </w:p>
    <w:p w:rsidR="00F5773A" w:rsidRPr="00A14417" w:rsidRDefault="00AE2FBC" w:rsidP="00AE2FBC">
      <w:pPr>
        <w:numPr>
          <w:ilvl w:val="0"/>
          <w:numId w:val="23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</w:rPr>
        <w:t>ا</w:t>
      </w:r>
      <w:r w:rsidR="00202913">
        <w:rPr>
          <w:rFonts w:cs="B Nazanin" w:hint="cs"/>
          <w:sz w:val="24"/>
          <w:szCs w:val="24"/>
          <w:rtl/>
        </w:rPr>
        <w:t xml:space="preserve">رسال نامه </w:t>
      </w:r>
      <w:r>
        <w:rPr>
          <w:rFonts w:cs="B Nazanin" w:hint="cs"/>
          <w:sz w:val="24"/>
          <w:szCs w:val="24"/>
          <w:rtl/>
        </w:rPr>
        <w:t>از</w:t>
      </w:r>
      <w:r w:rsidR="00202913">
        <w:rPr>
          <w:rFonts w:cs="B Nazanin" w:hint="cs"/>
          <w:sz w:val="24"/>
          <w:szCs w:val="24"/>
          <w:rtl/>
        </w:rPr>
        <w:t xml:space="preserve"> معاون آموزشی دانشگاه </w:t>
      </w:r>
      <w:r>
        <w:rPr>
          <w:rFonts w:cs="B Nazanin" w:hint="cs"/>
          <w:sz w:val="24"/>
          <w:szCs w:val="24"/>
          <w:rtl/>
        </w:rPr>
        <w:t>به</w:t>
      </w:r>
      <w:r w:rsidR="00202913">
        <w:rPr>
          <w:rFonts w:cs="B Nazanin" w:hint="cs"/>
          <w:sz w:val="24"/>
          <w:szCs w:val="24"/>
          <w:rtl/>
        </w:rPr>
        <w:t xml:space="preserve"> </w:t>
      </w:r>
      <w:r w:rsidR="00F5773A" w:rsidRPr="00A14417">
        <w:rPr>
          <w:rFonts w:cs="B Nazanin" w:hint="cs"/>
          <w:sz w:val="24"/>
          <w:szCs w:val="24"/>
          <w:rtl/>
        </w:rPr>
        <w:t>مدیران گروه جهت اعلام تاریخ شروع و پایان نظر سنجی در سیستم</w:t>
      </w:r>
      <w:r w:rsidR="00970FC0">
        <w:rPr>
          <w:rFonts w:cs="B Nazanin" w:hint="cs"/>
          <w:sz w:val="24"/>
          <w:szCs w:val="24"/>
          <w:rtl/>
        </w:rPr>
        <w:t xml:space="preserve"> گلستان</w:t>
      </w:r>
      <w:r w:rsidR="00F5773A" w:rsidRPr="00A14417">
        <w:rPr>
          <w:rFonts w:cs="B Nazanin" w:hint="cs"/>
          <w:sz w:val="24"/>
          <w:szCs w:val="24"/>
          <w:rtl/>
        </w:rPr>
        <w:t xml:space="preserve">. </w:t>
      </w:r>
    </w:p>
    <w:p w:rsidR="00A91D19" w:rsidRPr="00A14417" w:rsidRDefault="00913E7E" w:rsidP="00D37D69">
      <w:pPr>
        <w:numPr>
          <w:ilvl w:val="0"/>
          <w:numId w:val="23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 w:rsidRPr="00A14417">
        <w:rPr>
          <w:rFonts w:cs="B Nazanin" w:hint="cs"/>
          <w:sz w:val="24"/>
          <w:szCs w:val="24"/>
          <w:rtl/>
        </w:rPr>
        <w:t xml:space="preserve">نظرسنجی </w:t>
      </w:r>
      <w:r w:rsidR="00A91D19" w:rsidRPr="00A14417">
        <w:rPr>
          <w:rFonts w:cs="B Nazanin" w:hint="cs"/>
          <w:sz w:val="24"/>
          <w:szCs w:val="24"/>
          <w:rtl/>
          <w:lang w:bidi="fa-IR"/>
        </w:rPr>
        <w:t>مدیر گروه از تمامی اعضای هیأت علمی گروه مربوطه.</w:t>
      </w:r>
    </w:p>
    <w:p w:rsidR="00F5773A" w:rsidRPr="00970FC0" w:rsidRDefault="00970FC0" w:rsidP="00D37D69">
      <w:pPr>
        <w:numPr>
          <w:ilvl w:val="0"/>
          <w:numId w:val="23"/>
        </w:numPr>
        <w:bidi/>
        <w:spacing w:after="0" w:line="240" w:lineRule="auto"/>
        <w:ind w:left="1134" w:firstLine="36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 w:rsidRPr="00970FC0">
        <w:rPr>
          <w:rFonts w:cs="B Nazanin" w:hint="cs"/>
          <w:sz w:val="24"/>
          <w:szCs w:val="24"/>
          <w:rtl/>
        </w:rPr>
        <w:t xml:space="preserve">اتمام نظرسنجی مطابق با </w:t>
      </w:r>
      <w:r w:rsidR="00D37D69">
        <w:rPr>
          <w:rFonts w:cs="B Nazanin" w:hint="cs"/>
          <w:sz w:val="24"/>
          <w:szCs w:val="24"/>
          <w:rtl/>
        </w:rPr>
        <w:t>تاریخ پایان</w:t>
      </w:r>
      <w:r w:rsidRPr="00970FC0">
        <w:rPr>
          <w:rFonts w:cs="B Nazanin" w:hint="cs"/>
          <w:sz w:val="24"/>
          <w:szCs w:val="24"/>
          <w:rtl/>
        </w:rPr>
        <w:t xml:space="preserve"> نظر سنجی، و قفل سیستم بصورت</w:t>
      </w:r>
      <w:r w:rsidR="003C2A98" w:rsidRPr="00970FC0">
        <w:rPr>
          <w:rFonts w:cs="B Nazanin" w:hint="cs"/>
          <w:sz w:val="24"/>
          <w:szCs w:val="24"/>
          <w:rtl/>
        </w:rPr>
        <w:t xml:space="preserve"> اتوماتیک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راساس تاریخ تعیین شده</w:t>
      </w:r>
      <w:r w:rsidR="00052CB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.</w:t>
      </w:r>
    </w:p>
    <w:p w:rsidR="002B2ECC" w:rsidRPr="00A14417" w:rsidRDefault="002B2ECC" w:rsidP="002B2ECC">
      <w:pPr>
        <w:bidi/>
        <w:spacing w:after="0" w:line="240" w:lineRule="auto"/>
        <w:ind w:left="1494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</w:p>
    <w:p w:rsidR="00F5773A" w:rsidRDefault="00F5773A" w:rsidP="00F5773A">
      <w:pPr>
        <w:bidi/>
        <w:spacing w:after="0" w:line="240" w:lineRule="auto"/>
        <w:ind w:left="1134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</w:p>
    <w:p w:rsidR="003C2A98" w:rsidRDefault="003C2A98" w:rsidP="003C2A98">
      <w:pPr>
        <w:bidi/>
        <w:spacing w:after="0" w:line="240" w:lineRule="auto"/>
        <w:ind w:left="1134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</w:p>
    <w:sectPr w:rsidR="003C2A98" w:rsidSect="000336D2">
      <w:pgSz w:w="12240" w:h="15840"/>
      <w:pgMar w:top="1440" w:right="1440" w:bottom="1440" w:left="1440" w:header="720" w:footer="720" w:gutter="0"/>
      <w:pgBorders w:offsetFrom="page">
        <w:top w:val="cornerTriangles" w:sz="25" w:space="24" w:color="auto"/>
        <w:left w:val="cornerTriangles" w:sz="25" w:space="24" w:color="auto"/>
        <w:bottom w:val="cornerTriangles" w:sz="25" w:space="24" w:color="auto"/>
        <w:right w:val="cornerTriangles" w:sz="25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21E2" w:rsidRDefault="00D421E2" w:rsidP="00A029D9">
      <w:pPr>
        <w:spacing w:after="0" w:line="240" w:lineRule="auto"/>
      </w:pPr>
      <w:r>
        <w:separator/>
      </w:r>
    </w:p>
  </w:endnote>
  <w:endnote w:type="continuationSeparator" w:id="0">
    <w:p w:rsidR="00D421E2" w:rsidRDefault="00D421E2" w:rsidP="00A0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Yu Gothic UI Semilight">
    <w:altName w:val="MS Gothic"/>
    <w:charset w:val="80"/>
    <w:family w:val="swiss"/>
    <w:pitch w:val="variable"/>
    <w:sig w:usb0="00000000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21E2" w:rsidRDefault="00D421E2" w:rsidP="00A029D9">
      <w:pPr>
        <w:spacing w:after="0" w:line="240" w:lineRule="auto"/>
      </w:pPr>
      <w:r>
        <w:separator/>
      </w:r>
    </w:p>
  </w:footnote>
  <w:footnote w:type="continuationSeparator" w:id="0">
    <w:p w:rsidR="00D421E2" w:rsidRDefault="00D421E2" w:rsidP="00A029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5302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0C0D771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E2B4B07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14B643DD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159366BC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9B02D7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19E479FC"/>
    <w:multiLevelType w:val="multilevel"/>
    <w:tmpl w:val="F13AE512"/>
    <w:lvl w:ilvl="0">
      <w:start w:val="1"/>
      <w:numFmt w:val="decimal"/>
      <w:lvlText w:val="%1-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21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40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549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7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879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06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209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3920" w:hanging="2160"/>
      </w:pPr>
      <w:rPr>
        <w:rFonts w:hint="default"/>
      </w:rPr>
    </w:lvl>
  </w:abstractNum>
  <w:abstractNum w:abstractNumId="7">
    <w:nsid w:val="19EC3313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1E445D17"/>
    <w:multiLevelType w:val="hybridMultilevel"/>
    <w:tmpl w:val="59BE4C50"/>
    <w:lvl w:ilvl="0" w:tplc="EFE47D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9A3BF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302E0DB2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304B6F6B"/>
    <w:multiLevelType w:val="hybridMultilevel"/>
    <w:tmpl w:val="C862EB22"/>
    <w:lvl w:ilvl="0" w:tplc="7E74B9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2301873"/>
    <w:multiLevelType w:val="hybridMultilevel"/>
    <w:tmpl w:val="A7DE64D0"/>
    <w:lvl w:ilvl="0" w:tplc="FC3AE968">
      <w:start w:val="1"/>
      <w:numFmt w:val="decimal"/>
      <w:lvlText w:val="%1-"/>
      <w:lvlJc w:val="left"/>
      <w:pPr>
        <w:ind w:left="12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779" w:hanging="360"/>
      </w:pPr>
    </w:lvl>
    <w:lvl w:ilvl="2" w:tplc="0409001B" w:tentative="1">
      <w:start w:val="1"/>
      <w:numFmt w:val="lowerRoman"/>
      <w:lvlText w:val="%3."/>
      <w:lvlJc w:val="right"/>
      <w:pPr>
        <w:ind w:left="3499" w:hanging="180"/>
      </w:pPr>
    </w:lvl>
    <w:lvl w:ilvl="3" w:tplc="0409000F" w:tentative="1">
      <w:start w:val="1"/>
      <w:numFmt w:val="decimal"/>
      <w:lvlText w:val="%4."/>
      <w:lvlJc w:val="left"/>
      <w:pPr>
        <w:ind w:left="4219" w:hanging="360"/>
      </w:pPr>
    </w:lvl>
    <w:lvl w:ilvl="4" w:tplc="04090019" w:tentative="1">
      <w:start w:val="1"/>
      <w:numFmt w:val="lowerLetter"/>
      <w:lvlText w:val="%5."/>
      <w:lvlJc w:val="left"/>
      <w:pPr>
        <w:ind w:left="4939" w:hanging="360"/>
      </w:pPr>
    </w:lvl>
    <w:lvl w:ilvl="5" w:tplc="0409001B" w:tentative="1">
      <w:start w:val="1"/>
      <w:numFmt w:val="lowerRoman"/>
      <w:lvlText w:val="%6."/>
      <w:lvlJc w:val="right"/>
      <w:pPr>
        <w:ind w:left="5659" w:hanging="180"/>
      </w:pPr>
    </w:lvl>
    <w:lvl w:ilvl="6" w:tplc="0409000F" w:tentative="1">
      <w:start w:val="1"/>
      <w:numFmt w:val="decimal"/>
      <w:lvlText w:val="%7."/>
      <w:lvlJc w:val="left"/>
      <w:pPr>
        <w:ind w:left="6379" w:hanging="360"/>
      </w:pPr>
    </w:lvl>
    <w:lvl w:ilvl="7" w:tplc="04090019" w:tentative="1">
      <w:start w:val="1"/>
      <w:numFmt w:val="lowerLetter"/>
      <w:lvlText w:val="%8."/>
      <w:lvlJc w:val="left"/>
      <w:pPr>
        <w:ind w:left="7099" w:hanging="360"/>
      </w:pPr>
    </w:lvl>
    <w:lvl w:ilvl="8" w:tplc="0409001B" w:tentative="1">
      <w:start w:val="1"/>
      <w:numFmt w:val="lowerRoman"/>
      <w:lvlText w:val="%9."/>
      <w:lvlJc w:val="right"/>
      <w:pPr>
        <w:ind w:left="7819" w:hanging="180"/>
      </w:pPr>
    </w:lvl>
  </w:abstractNum>
  <w:abstractNum w:abstractNumId="13">
    <w:nsid w:val="3B184A40"/>
    <w:multiLevelType w:val="hybridMultilevel"/>
    <w:tmpl w:val="90FE003A"/>
    <w:lvl w:ilvl="0" w:tplc="CDDC3058">
      <w:numFmt w:val="bullet"/>
      <w:lvlText w:val="-"/>
      <w:lvlJc w:val="left"/>
      <w:pPr>
        <w:ind w:left="786" w:hanging="360"/>
      </w:pPr>
      <w:rPr>
        <w:rFonts w:asciiTheme="minorHAnsi" w:eastAsiaTheme="minorHAnsi" w:hAnsiTheme="minorHAnsi" w:cs="B Titr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6F12B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46351CD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53E9607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56360B6E"/>
    <w:multiLevelType w:val="hybridMultilevel"/>
    <w:tmpl w:val="591A9B14"/>
    <w:lvl w:ilvl="0" w:tplc="98A0CB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56156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630E6B32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660054C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6F567B6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71F3507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73210D7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77D16E5C"/>
    <w:multiLevelType w:val="hybridMultilevel"/>
    <w:tmpl w:val="32AC7C32"/>
    <w:lvl w:ilvl="0" w:tplc="EFE47DC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>
    <w:nsid w:val="7DD93CE1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6"/>
  </w:num>
  <w:num w:numId="2">
    <w:abstractNumId w:val="13"/>
  </w:num>
  <w:num w:numId="3">
    <w:abstractNumId w:val="21"/>
  </w:num>
  <w:num w:numId="4">
    <w:abstractNumId w:val="4"/>
  </w:num>
  <w:num w:numId="5">
    <w:abstractNumId w:val="12"/>
  </w:num>
  <w:num w:numId="6">
    <w:abstractNumId w:val="20"/>
  </w:num>
  <w:num w:numId="7">
    <w:abstractNumId w:val="10"/>
  </w:num>
  <w:num w:numId="8">
    <w:abstractNumId w:val="16"/>
  </w:num>
  <w:num w:numId="9">
    <w:abstractNumId w:val="9"/>
  </w:num>
  <w:num w:numId="10">
    <w:abstractNumId w:val="15"/>
  </w:num>
  <w:num w:numId="11">
    <w:abstractNumId w:val="7"/>
  </w:num>
  <w:num w:numId="12">
    <w:abstractNumId w:val="14"/>
  </w:num>
  <w:num w:numId="13">
    <w:abstractNumId w:val="2"/>
  </w:num>
  <w:num w:numId="14">
    <w:abstractNumId w:val="1"/>
  </w:num>
  <w:num w:numId="15">
    <w:abstractNumId w:val="25"/>
  </w:num>
  <w:num w:numId="16">
    <w:abstractNumId w:val="5"/>
  </w:num>
  <w:num w:numId="17">
    <w:abstractNumId w:val="0"/>
  </w:num>
  <w:num w:numId="18">
    <w:abstractNumId w:val="18"/>
  </w:num>
  <w:num w:numId="19">
    <w:abstractNumId w:val="17"/>
  </w:num>
  <w:num w:numId="20">
    <w:abstractNumId w:val="11"/>
  </w:num>
  <w:num w:numId="21">
    <w:abstractNumId w:val="24"/>
  </w:num>
  <w:num w:numId="22">
    <w:abstractNumId w:val="8"/>
  </w:num>
  <w:num w:numId="23">
    <w:abstractNumId w:val="23"/>
  </w:num>
  <w:num w:numId="24">
    <w:abstractNumId w:val="3"/>
  </w:num>
  <w:num w:numId="25">
    <w:abstractNumId w:val="19"/>
  </w:num>
  <w:num w:numId="26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jQ3NDe2tDAwMjdU0lEKTi0uzszPAykwrgUA2867QywAAAA="/>
  </w:docVars>
  <w:rsids>
    <w:rsidRoot w:val="00AA7238"/>
    <w:rsid w:val="0001734F"/>
    <w:rsid w:val="000336D2"/>
    <w:rsid w:val="00052CBF"/>
    <w:rsid w:val="000549EA"/>
    <w:rsid w:val="00072D64"/>
    <w:rsid w:val="000B17E4"/>
    <w:rsid w:val="000C032E"/>
    <w:rsid w:val="000C3270"/>
    <w:rsid w:val="000E1C2B"/>
    <w:rsid w:val="001205B7"/>
    <w:rsid w:val="00150AF5"/>
    <w:rsid w:val="001565B4"/>
    <w:rsid w:val="001A1D0F"/>
    <w:rsid w:val="001B4C05"/>
    <w:rsid w:val="00202913"/>
    <w:rsid w:val="0027623A"/>
    <w:rsid w:val="002B2ECC"/>
    <w:rsid w:val="002B4E1C"/>
    <w:rsid w:val="002C1434"/>
    <w:rsid w:val="002E6C56"/>
    <w:rsid w:val="0032278D"/>
    <w:rsid w:val="00357B1B"/>
    <w:rsid w:val="003C0968"/>
    <w:rsid w:val="003C2A98"/>
    <w:rsid w:val="003C628E"/>
    <w:rsid w:val="003E2AD7"/>
    <w:rsid w:val="003F0942"/>
    <w:rsid w:val="00473471"/>
    <w:rsid w:val="00491F42"/>
    <w:rsid w:val="00514843"/>
    <w:rsid w:val="005920D6"/>
    <w:rsid w:val="005D270E"/>
    <w:rsid w:val="005E0CE3"/>
    <w:rsid w:val="00610BA1"/>
    <w:rsid w:val="006419E7"/>
    <w:rsid w:val="00670E93"/>
    <w:rsid w:val="00686CA7"/>
    <w:rsid w:val="006A0103"/>
    <w:rsid w:val="00722B18"/>
    <w:rsid w:val="00790127"/>
    <w:rsid w:val="007963ED"/>
    <w:rsid w:val="007B6906"/>
    <w:rsid w:val="008217D1"/>
    <w:rsid w:val="00852601"/>
    <w:rsid w:val="008B2B10"/>
    <w:rsid w:val="008E5072"/>
    <w:rsid w:val="00904D32"/>
    <w:rsid w:val="00913E7E"/>
    <w:rsid w:val="009468FD"/>
    <w:rsid w:val="00955A1E"/>
    <w:rsid w:val="00956BF9"/>
    <w:rsid w:val="00970FC0"/>
    <w:rsid w:val="009773FB"/>
    <w:rsid w:val="009A6449"/>
    <w:rsid w:val="009B5C06"/>
    <w:rsid w:val="009E6D5A"/>
    <w:rsid w:val="00A029D9"/>
    <w:rsid w:val="00A14417"/>
    <w:rsid w:val="00A230A9"/>
    <w:rsid w:val="00A74A6D"/>
    <w:rsid w:val="00A91D19"/>
    <w:rsid w:val="00AA7238"/>
    <w:rsid w:val="00AE2FBC"/>
    <w:rsid w:val="00B21234"/>
    <w:rsid w:val="00B2734F"/>
    <w:rsid w:val="00B403BD"/>
    <w:rsid w:val="00B63CF0"/>
    <w:rsid w:val="00BC140E"/>
    <w:rsid w:val="00C07501"/>
    <w:rsid w:val="00C34E82"/>
    <w:rsid w:val="00C42B29"/>
    <w:rsid w:val="00C80E9B"/>
    <w:rsid w:val="00C83403"/>
    <w:rsid w:val="00CD78B6"/>
    <w:rsid w:val="00D37D69"/>
    <w:rsid w:val="00D421E2"/>
    <w:rsid w:val="00D545BF"/>
    <w:rsid w:val="00D82596"/>
    <w:rsid w:val="00D9363A"/>
    <w:rsid w:val="00DF4D58"/>
    <w:rsid w:val="00DF7170"/>
    <w:rsid w:val="00DF71BE"/>
    <w:rsid w:val="00E704D2"/>
    <w:rsid w:val="00EB4AED"/>
    <w:rsid w:val="00EC62D7"/>
    <w:rsid w:val="00ED07BD"/>
    <w:rsid w:val="00EE56F5"/>
    <w:rsid w:val="00F37B07"/>
    <w:rsid w:val="00F51721"/>
    <w:rsid w:val="00F51C6A"/>
    <w:rsid w:val="00F5773A"/>
    <w:rsid w:val="00F6456E"/>
    <w:rsid w:val="00F77BB3"/>
    <w:rsid w:val="00FA4600"/>
    <w:rsid w:val="00FB0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72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72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40E"/>
  </w:style>
  <w:style w:type="paragraph" w:styleId="Footer">
    <w:name w:val="footer"/>
    <w:basedOn w:val="Normal"/>
    <w:link w:val="Foot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40E"/>
  </w:style>
  <w:style w:type="character" w:styleId="FollowedHyperlink">
    <w:name w:val="FollowedHyperlink"/>
    <w:basedOn w:val="DefaultParagraphFont"/>
    <w:uiPriority w:val="99"/>
    <w:semiHidden/>
    <w:unhideWhenUsed/>
    <w:rsid w:val="00BC140E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rsid w:val="00BC140E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rsid w:val="00BC140E"/>
    <w:rPr>
      <w:rFonts w:ascii="Times New Roman" w:eastAsia="Times New Roman" w:hAnsi="Times New Roman" w:cs="Times New Roman"/>
      <w:sz w:val="20"/>
      <w:szCs w:val="20"/>
      <w:lang w:bidi="fa-IR"/>
    </w:rPr>
  </w:style>
  <w:style w:type="character" w:styleId="FootnoteReference">
    <w:name w:val="footnote reference"/>
    <w:rsid w:val="00BC140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4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4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140E"/>
    <w:pPr>
      <w:spacing w:after="0" w:line="240" w:lineRule="auto"/>
    </w:pPr>
    <w:rPr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72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72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40E"/>
  </w:style>
  <w:style w:type="paragraph" w:styleId="Footer">
    <w:name w:val="footer"/>
    <w:basedOn w:val="Normal"/>
    <w:link w:val="Foot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40E"/>
  </w:style>
  <w:style w:type="character" w:styleId="FollowedHyperlink">
    <w:name w:val="FollowedHyperlink"/>
    <w:basedOn w:val="DefaultParagraphFont"/>
    <w:uiPriority w:val="99"/>
    <w:semiHidden/>
    <w:unhideWhenUsed/>
    <w:rsid w:val="00BC140E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rsid w:val="00BC140E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rsid w:val="00BC140E"/>
    <w:rPr>
      <w:rFonts w:ascii="Times New Roman" w:eastAsia="Times New Roman" w:hAnsi="Times New Roman" w:cs="Times New Roman"/>
      <w:sz w:val="20"/>
      <w:szCs w:val="20"/>
      <w:lang w:bidi="fa-IR"/>
    </w:rPr>
  </w:style>
  <w:style w:type="character" w:styleId="FootnoteReference">
    <w:name w:val="footnote reference"/>
    <w:rsid w:val="00BC140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4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4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140E"/>
    <w:pPr>
      <w:spacing w:after="0" w:line="240" w:lineRule="auto"/>
    </w:pPr>
    <w:rPr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55A-UD3L</dc:creator>
  <cp:lastModifiedBy>Rahideh</cp:lastModifiedBy>
  <cp:revision>6</cp:revision>
  <cp:lastPrinted>2020-07-15T15:12:00Z</cp:lastPrinted>
  <dcterms:created xsi:type="dcterms:W3CDTF">2020-07-22T16:52:00Z</dcterms:created>
  <dcterms:modified xsi:type="dcterms:W3CDTF">2020-07-23T13:12:00Z</dcterms:modified>
</cp:coreProperties>
</file>